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42293B" w14:textId="77777777" w:rsidR="007170F9" w:rsidRDefault="007170F9" w:rsidP="007170F9">
      <w:bookmarkStart w:id="0" w:name="_GoBack"/>
      <w:bookmarkEnd w:id="0"/>
    </w:p>
    <w:p w14:paraId="563478FA" w14:textId="77777777" w:rsidR="007170F9" w:rsidRDefault="007170F9" w:rsidP="007170F9">
      <w:r>
        <w:t>## Getting Started</w:t>
      </w:r>
    </w:p>
    <w:p w14:paraId="3611DFAB" w14:textId="77777777" w:rsidR="007170F9" w:rsidRDefault="007170F9" w:rsidP="007170F9">
      <w:r>
        <w:t>To start using the project it is relatively simple</w:t>
      </w:r>
    </w:p>
    <w:p w14:paraId="66BE7C95" w14:textId="77777777" w:rsidR="007170F9" w:rsidRDefault="007170F9" w:rsidP="007170F9"/>
    <w:p w14:paraId="34BE5BB0" w14:textId="77777777" w:rsidR="007170F9" w:rsidRDefault="007170F9" w:rsidP="007170F9">
      <w:r>
        <w:t>1. Install [Python](https://www.python.org/), make sure you tick the box to add python to your system path during installation</w:t>
      </w:r>
    </w:p>
    <w:p w14:paraId="05D03693" w14:textId="77777777" w:rsidR="007170F9" w:rsidRDefault="007170F9" w:rsidP="007170F9">
      <w:r>
        <w:t>2. Install [SUMO](https://sumo.dlr.de/wiki/Installing), make sure you tick the box to add SUMO to your system path during installation</w:t>
      </w:r>
    </w:p>
    <w:p w14:paraId="1FCA4B65" w14:textId="77777777" w:rsidR="007170F9" w:rsidRDefault="007170F9" w:rsidP="007170F9">
      <w:r>
        <w:t>3. Clone this repository into a local area.</w:t>
      </w:r>
    </w:p>
    <w:p w14:paraId="2EBB18B1" w14:textId="77777777" w:rsidR="007170F9" w:rsidRDefault="007170F9" w:rsidP="007170F9">
      <w:r>
        <w:t>4. Run any of the scenarios from the scenarios folder either by double clicking them or using the command prompt (ex. python Launch-Intersection-Scenario-1.py)</w:t>
      </w:r>
    </w:p>
    <w:p w14:paraId="5AAEFE37" w14:textId="77777777" w:rsidR="007170F9" w:rsidRDefault="007170F9" w:rsidP="007170F9">
      <w:r>
        <w:t>5. Explore the code base! I've tried to make it quite well documented within the code and I'd recommend reading in this order: scenario file ----&gt; simulation manager ---&gt; vehicle ---&gt; platoon ---&gt; intersection controller</w:t>
      </w:r>
    </w:p>
    <w:p w14:paraId="065B5B80" w14:textId="77777777" w:rsidR="007170F9" w:rsidRDefault="007170F9" w:rsidP="007170F9"/>
    <w:p w14:paraId="79D1F6F8" w14:textId="77777777" w:rsidR="007170F9" w:rsidRDefault="007170F9" w:rsidP="007170F9">
      <w:r>
        <w:t>Any Python compatible IDE can be used to edit the project, I used Visual Studio but there are plenty others!</w:t>
      </w:r>
    </w:p>
    <w:p w14:paraId="06FC6E26" w14:textId="77777777" w:rsidR="007170F9" w:rsidRDefault="007170F9" w:rsidP="007170F9">
      <w:r>
        <w:t>More information about the different scenarios and how they work are below.</w:t>
      </w:r>
    </w:p>
    <w:p w14:paraId="1D1A6A91" w14:textId="77777777" w:rsidR="007170F9" w:rsidRDefault="007170F9" w:rsidP="007170F9"/>
    <w:p w14:paraId="19771073" w14:textId="77777777" w:rsidR="007170F9" w:rsidRDefault="007170F9" w:rsidP="007170F9">
      <w:r>
        <w:t>## Folder Structure</w:t>
      </w:r>
    </w:p>
    <w:p w14:paraId="07BEC21B" w14:textId="77777777" w:rsidR="007170F9" w:rsidRDefault="007170F9" w:rsidP="007170F9">
      <w:r>
        <w:t xml:space="preserve"> - Maps: this contains all the maps used in each </w:t>
      </w:r>
      <w:proofErr w:type="gramStart"/>
      <w:r>
        <w:t>scenarios</w:t>
      </w:r>
      <w:proofErr w:type="gramEnd"/>
      <w:r>
        <w:t>, each map has a traffic light version for platooning scenarios and a non-traffic light version for the CIM scenarios. This also contains route information determining how may vehicles spawn in each scenario.</w:t>
      </w:r>
    </w:p>
    <w:p w14:paraId="3C292D5F" w14:textId="77777777" w:rsidR="007170F9" w:rsidRDefault="007170F9" w:rsidP="007170F9">
      <w:r>
        <w:t xml:space="preserve"> - output: this is where any outputs from running the simulation will be saved, it only contains a file which determines which data is generated within this repository.</w:t>
      </w:r>
    </w:p>
    <w:p w14:paraId="12BE6BC2" w14:textId="77777777" w:rsidR="007170F9" w:rsidRDefault="007170F9" w:rsidP="007170F9">
      <w:r>
        <w:t xml:space="preserve"> - scenarios: this is where the Python files which execute the different scenarios reside</w:t>
      </w:r>
    </w:p>
    <w:p w14:paraId="2E38A794" w14:textId="77777777" w:rsidR="007170F9" w:rsidRDefault="007170F9" w:rsidP="007170F9">
      <w:r>
        <w:t xml:space="preserve"> - </w:t>
      </w:r>
      <w:proofErr w:type="spellStart"/>
      <w:r>
        <w:t>src</w:t>
      </w:r>
      <w:proofErr w:type="spellEnd"/>
      <w:r>
        <w:t>: this is where the Python code which deals with platoons, CIM, vehicles and the simulation resides. This code is run to determine how vehicles in each scenario behave.</w:t>
      </w:r>
    </w:p>
    <w:p w14:paraId="4E8191C9" w14:textId="77777777" w:rsidR="007170F9" w:rsidRDefault="007170F9" w:rsidP="007170F9"/>
    <w:p w14:paraId="5BC2AEA0" w14:textId="77777777" w:rsidR="007170F9" w:rsidRDefault="007170F9" w:rsidP="007170F9">
      <w:r>
        <w:t>## Scenarios</w:t>
      </w:r>
    </w:p>
    <w:p w14:paraId="56B20B76" w14:textId="77777777" w:rsidR="007170F9" w:rsidRDefault="007170F9" w:rsidP="007170F9">
      <w:r>
        <w:t xml:space="preserve"> - Scenario 1: the control - nothing added just normal SUMO running</w:t>
      </w:r>
    </w:p>
    <w:p w14:paraId="076E97D2" w14:textId="77777777" w:rsidR="007170F9" w:rsidRDefault="007170F9" w:rsidP="007170F9">
      <w:r>
        <w:t xml:space="preserve"> - Scenario 2: platooning with normal Traffic Light Systems</w:t>
      </w:r>
    </w:p>
    <w:p w14:paraId="38C3009F" w14:textId="77777777" w:rsidR="007170F9" w:rsidRDefault="007170F9" w:rsidP="007170F9">
      <w:r>
        <w:t xml:space="preserve"> - Scenario 3: platooning with CIM</w:t>
      </w:r>
    </w:p>
    <w:p w14:paraId="2BFBA97B" w14:textId="77777777" w:rsidR="007170F9" w:rsidRDefault="007170F9" w:rsidP="007170F9">
      <w:r>
        <w:t xml:space="preserve"> - Scenario 4: platooning with CIM where platoons zip rather than go one by one.</w:t>
      </w:r>
    </w:p>
    <w:p w14:paraId="70A1A5BA" w14:textId="77777777" w:rsidR="007170F9" w:rsidRDefault="007170F9" w:rsidP="007170F9"/>
    <w:p w14:paraId="045FCCCE" w14:textId="77777777" w:rsidR="007170F9" w:rsidRDefault="007170F9" w:rsidP="007170F9">
      <w:r>
        <w:t>## Purpose of python files</w:t>
      </w:r>
    </w:p>
    <w:p w14:paraId="6A40B49A" w14:textId="77777777" w:rsidR="007170F9" w:rsidRDefault="007170F9" w:rsidP="007170F9"/>
    <w:p w14:paraId="4F5D79DF" w14:textId="77777777" w:rsidR="007170F9" w:rsidRDefault="007170F9" w:rsidP="007170F9">
      <w:r>
        <w:t xml:space="preserve"> - </w:t>
      </w:r>
      <w:proofErr w:type="spellStart"/>
      <w:r>
        <w:t>intersectionController</w:t>
      </w:r>
      <w:proofErr w:type="spellEnd"/>
      <w:r>
        <w:t>: all functions for controlling vehicles and platoons while they approach a traffic light system (used during CIM only)</w:t>
      </w:r>
    </w:p>
    <w:p w14:paraId="50193880" w14:textId="77777777" w:rsidR="007170F9" w:rsidRDefault="007170F9" w:rsidP="007170F9"/>
    <w:p w14:paraId="72997431" w14:textId="77777777" w:rsidR="007170F9" w:rsidRDefault="007170F9" w:rsidP="007170F9">
      <w:r>
        <w:t xml:space="preserve"> - platoon: contains information and functions concerning an individual platoon within the simulation. This contains </w:t>
      </w:r>
    </w:p>
    <w:p w14:paraId="040B7903" w14:textId="77777777" w:rsidR="007170F9" w:rsidRDefault="007170F9" w:rsidP="007170F9">
      <w:r>
        <w:t xml:space="preserve"> information such as all cars in the platoon, who the leader is, current speed, length etc. It also acts as a basis for all the functions needed by </w:t>
      </w:r>
    </w:p>
    <w:p w14:paraId="472E0948" w14:textId="77777777" w:rsidR="007170F9" w:rsidRDefault="007170F9" w:rsidP="007170F9">
      <w:r>
        <w:t xml:space="preserve"> other aspects of the simulation to change a platoon’s behaviour, this could be setting a target speed, merging with another platoon or disbanding it </w:t>
      </w:r>
    </w:p>
    <w:p w14:paraId="4C26FAE7" w14:textId="77777777" w:rsidR="007170F9" w:rsidRDefault="007170F9" w:rsidP="007170F9">
      <w:r>
        <w:t xml:space="preserve"> altogether. Each platoon class also maintains the speed of the platoon ensuring that all vehicles are adhering to the speed set by the platoon leader </w:t>
      </w:r>
    </w:p>
    <w:p w14:paraId="0E745167" w14:textId="77777777" w:rsidR="007170F9" w:rsidRDefault="007170F9" w:rsidP="007170F9">
      <w:r>
        <w:t xml:space="preserve"> who follows the normal SUMO vehicle following model and acceleration </w:t>
      </w:r>
      <w:proofErr w:type="gramStart"/>
      <w:r>
        <w:t>models.</w:t>
      </w:r>
      <w:proofErr w:type="gramEnd"/>
    </w:p>
    <w:p w14:paraId="1F639BF6" w14:textId="77777777" w:rsidR="007170F9" w:rsidRDefault="007170F9" w:rsidP="007170F9"/>
    <w:p w14:paraId="4B62E10B" w14:textId="77777777" w:rsidR="007170F9" w:rsidRDefault="007170F9" w:rsidP="007170F9">
      <w:r>
        <w:t xml:space="preserve"> - </w:t>
      </w:r>
      <w:proofErr w:type="spellStart"/>
      <w:r>
        <w:t>simlib</w:t>
      </w:r>
      <w:proofErr w:type="spellEnd"/>
      <w:r>
        <w:t>: contains library functions created for this project</w:t>
      </w:r>
    </w:p>
    <w:p w14:paraId="2B603113" w14:textId="77777777" w:rsidR="007170F9" w:rsidRDefault="007170F9" w:rsidP="007170F9"/>
    <w:p w14:paraId="244763B8" w14:textId="77777777" w:rsidR="007170F9" w:rsidRDefault="007170F9" w:rsidP="007170F9">
      <w:r>
        <w:t xml:space="preserve"> - </w:t>
      </w:r>
      <w:proofErr w:type="spellStart"/>
      <w:r>
        <w:t>simulationManager</w:t>
      </w:r>
      <w:proofErr w:type="spellEnd"/>
      <w:r>
        <w:t xml:space="preserve">: with every loop this class creates platoon and vehicle objects, </w:t>
      </w:r>
    </w:p>
    <w:p w14:paraId="61C95E10" w14:textId="77777777" w:rsidR="007170F9" w:rsidRDefault="007170F9" w:rsidP="007170F9">
      <w:r>
        <w:t xml:space="preserve"> places vehicles joining the simulation into any eligible platoons, keeps track of all platoons and vehicles in the simulation and </w:t>
      </w:r>
    </w:p>
    <w:p w14:paraId="052A6BF3" w14:textId="77777777" w:rsidR="007170F9" w:rsidRDefault="007170F9" w:rsidP="007170F9">
      <w:r>
        <w:t xml:space="preserve"> deactivates any vehicles that leave it. It also calls the update functions of every platoon so that they can update their statuses and speed. </w:t>
      </w:r>
    </w:p>
    <w:p w14:paraId="477BFE7A" w14:textId="77777777" w:rsidR="007170F9" w:rsidRDefault="007170F9" w:rsidP="007170F9"/>
    <w:p w14:paraId="504F3970" w14:textId="7ADE66CF" w:rsidR="0042529F" w:rsidRDefault="007170F9" w:rsidP="007170F9">
      <w:r>
        <w:t xml:space="preserve"> - vehicle: contains getters and setters for a </w:t>
      </w:r>
      <w:proofErr w:type="spellStart"/>
      <w:r>
        <w:t>traci</w:t>
      </w:r>
      <w:proofErr w:type="spellEnd"/>
      <w:r>
        <w:t xml:space="preserve"> vehicle</w:t>
      </w:r>
    </w:p>
    <w:sectPr w:rsidR="0042529F" w:rsidSect="00F83B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2NzYFMowNzA0sTZR0lIJTi4sz8/NACgxrAc3LSeIsAAAA"/>
  </w:docVars>
  <w:rsids>
    <w:rsidRoot w:val="005B6E97"/>
    <w:rsid w:val="0042529F"/>
    <w:rsid w:val="0052661F"/>
    <w:rsid w:val="005B6E97"/>
    <w:rsid w:val="006754D0"/>
    <w:rsid w:val="007170F9"/>
    <w:rsid w:val="00F8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E247B91-45C6-4C9E-97BC-1EAE7C524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483</Words>
  <Characters>275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ash Humagain</dc:creator>
  <cp:keywords/>
  <dc:description/>
  <cp:lastModifiedBy>Subash Humagain</cp:lastModifiedBy>
  <cp:revision>3</cp:revision>
  <dcterms:created xsi:type="dcterms:W3CDTF">2019-07-12T02:51:00Z</dcterms:created>
  <dcterms:modified xsi:type="dcterms:W3CDTF">2020-04-19T22:46:00Z</dcterms:modified>
</cp:coreProperties>
</file>